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5" w:name="Xbfd43b0e837414462091658ef61e777cc11f618"/>
    <w:p>
      <w:pPr>
        <w:pStyle w:val="Heading1"/>
      </w:pPr>
      <w:r>
        <w:t xml:space="preserve">Cover Letter for Chemical Engineer Position in Australia Sydney</w:t>
      </w:r>
    </w:p>
    <w:p>
      <w:pPr>
        <w:pStyle w:val="FirstParagraph"/>
      </w:pPr>
      <w:r>
        <w:t xml:space="preserve">Dear [Hiring Manager's Name],</w:t>
      </w:r>
    </w:p>
    <w:p>
      <w:pPr>
        <w:pStyle w:val="BodyText"/>
      </w:pPr>
      <w:r>
        <w:t xml:space="preserve">I am writing to express my interest in the Chemical Engineer position at your esteemed organization, as advertised. With a solid foundation in chemical engineering principles, a passion for innovation, and a deep appreciation for the dynamic industrial landscape of Australia Sydney, I am confident that my skills and experiences align perfectly with your requirements. This cover letter outlines my professional background, technical expertise, and enthusiasm for contributing to the success of your team in one of the world’s most vibrant cities.</w:t>
      </w:r>
    </w:p>
    <w:bookmarkStart w:id="20" w:name="professional-background-and-expertise"/>
    <w:p>
      <w:pPr>
        <w:pStyle w:val="Heading2"/>
      </w:pPr>
      <w:r>
        <w:t xml:space="preserve">Professional Background and Expertise</w:t>
      </w:r>
    </w:p>
    <w:p>
      <w:pPr>
        <w:pStyle w:val="FirstParagraph"/>
      </w:pPr>
      <w:r>
        <w:t xml:space="preserve">As a qualified Chemical Engineer with over [X years] of experience in [specific industry, e.g., process design, product development, or environmental sustainability], I have developed a comprehensive understanding of the challenges and opportunities that define this field. My career has been driven by a commitment to applying scientific and engineering principles to solve complex problems while adhering to strict safety, environmental, and economic standards. In Australia Sydney, where industries such as energy, pharmaceuticals, and advanced manufacturing thrive, I am eager to leverage my knowledge to support sustainable growth and innovation.</w:t>
      </w:r>
    </w:p>
    <w:p>
      <w:pPr>
        <w:pStyle w:val="BodyText"/>
      </w:pPr>
      <w:r>
        <w:t xml:space="preserve">My work has spanned multiple domains of chemical engineering, including [list specific areas like reaction engineering, separation processes, or plant design]. For instance, during my tenure at [Previous Company Name], I led a project to optimize the production process of [specific product], resulting in a 15% increase in efficiency and a significant reduction in energy consumption. This experience not only honed my technical skills but also reinforced my ability to collaborate with cross-functional teams and deliver results under tight deadlines—a critical requirement for any Chemical Engineer in Australia Sydney.</w:t>
      </w:r>
    </w:p>
    <w:bookmarkEnd w:id="20"/>
    <w:bookmarkStart w:id="21" w:name="why-australia-sydney"/>
    <w:p>
      <w:pPr>
        <w:pStyle w:val="Heading2"/>
      </w:pPr>
      <w:r>
        <w:t xml:space="preserve">Why Australia Sydney?</w:t>
      </w:r>
    </w:p>
    <w:p>
      <w:pPr>
        <w:pStyle w:val="FirstParagraph"/>
      </w:pPr>
      <w:r>
        <w:t xml:space="preserve">Australia Sydney has always been a hub of innovation and opportunity, particularly for professionals in the engineering sector. The city’s strategic location, combined with its thriving industries and commitment to sustainability, makes it an ideal place for a Chemical Engineer to grow and contribute meaningfully. I am particularly drawn to the [specific company or industry in Sydney], as it aligns with my career goals of advancing green technologies and fostering environmentally responsible practices.</w:t>
      </w:r>
    </w:p>
    <w:p>
      <w:pPr>
        <w:pStyle w:val="BodyText"/>
      </w:pPr>
      <w:r>
        <w:t xml:space="preserve">Having studied or worked in Australia Sydney, I am familiar with the regulatory frameworks, safety standards, and cultural dynamics that shape the engineering profession here. For example, the emphasis on compliance with Australian Standards (AS) and adherence to environmental regulations has prepared me to navigate the unique challenges of this market. Additionally, my ability to communicate effectively in English and my understanding of local business practices ensure seamless integration into your team.</w:t>
      </w:r>
    </w:p>
    <w:bookmarkEnd w:id="21"/>
    <w:bookmarkStart w:id="22" w:name="technical-skills-and-achievements"/>
    <w:p>
      <w:pPr>
        <w:pStyle w:val="Heading2"/>
      </w:pPr>
      <w:r>
        <w:t xml:space="preserve">Technical Skills and Achievements</w:t>
      </w:r>
    </w:p>
    <w:p>
      <w:pPr>
        <w:pStyle w:val="FirstParagraph"/>
      </w:pPr>
      <w:r>
        <w:t xml:space="preserve">My technical expertise includes proficiency in [software/tools like Aspen Plus, MATLAB, or CAD], as well as hands-on experience with [specific equipment or processes]. I have also developed a strong track record in project management, having successfully supervised projects that involved [mention examples like pilot plant testing, scale-up of processes, or process safety assessments]. These experiences have equipped me to tackle the multifaceted demands of a Chemical Engineer role in Australia Sydney.</w:t>
      </w:r>
    </w:p>
    <w:p>
      <w:pPr>
        <w:pStyle w:val="BodyText"/>
      </w:pPr>
      <w:r>
        <w:t xml:space="preserve">In addition to my technical skills, I possess strong analytical and problem-solving abilities. For instance, during my time at [Previous Company Name], I identified inefficiencies in a chemical reaction process and implemented a revised design that improved yield by 20%. This achievement underscored the value of continuous improvement and innovation—principles that I strive to apply in every project I undertake.</w:t>
      </w:r>
    </w:p>
    <w:bookmarkEnd w:id="22"/>
    <w:bookmarkStart w:id="23" w:name="why-you-should-consider-me"/>
    <w:p>
      <w:pPr>
        <w:pStyle w:val="Heading2"/>
      </w:pPr>
      <w:r>
        <w:t xml:space="preserve">Why You Should Consider Me</w:t>
      </w:r>
    </w:p>
    <w:p>
      <w:pPr>
        <w:pStyle w:val="FirstParagraph"/>
      </w:pPr>
      <w:r>
        <w:t xml:space="preserve">What sets me apart as a Chemical Engineer is my ability to balance technical excellence with a client-focused mindset. I am deeply committed to delivering solutions that not only meet but exceed expectations. In Australia Sydney, where the engineering sector is evolving rapidly, I bring a forward-thinking approach that aligns with the need for sustainable and scalable technologies.</w:t>
      </w:r>
    </w:p>
    <w:p>
      <w:pPr>
        <w:pStyle w:val="BodyText"/>
      </w:pPr>
      <w:r>
        <w:t xml:space="preserve">Furthermore, my adaptability and willingness to learn have allowed me to thrive in diverse environments. Whether it’s working on cutting-edge research projects or collaborating with multidisciplinary teams, I approach every challenge with curiosity and determination. I am confident that my proactive attitude and dedication to excellence will make a meaningful contribution to your organization.</w:t>
      </w:r>
    </w:p>
    <w:bookmarkEnd w:id="23"/>
    <w:bookmarkStart w:id="24" w:name="conclusion"/>
    <w:p>
      <w:pPr>
        <w:pStyle w:val="Heading2"/>
      </w:pPr>
      <w:r>
        <w:t xml:space="preserve">Conclusion</w:t>
      </w:r>
    </w:p>
    <w:p>
      <w:pPr>
        <w:pStyle w:val="FirstParagraph"/>
      </w:pPr>
      <w:r>
        <w:t xml:space="preserve">In conclusion, I am eager to bring my skills, experience, and passion for chemical engineering to your team in Australia Sydney. The opportunity to contribute to a company that values innovation and sustainability is incredibly appealing, and I am excited about the possibility of working alongside professionals who share these priorities. Thank you for considering my application. I look forward to the opportunity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3T12:54:28Z</dcterms:created>
  <dcterms:modified xsi:type="dcterms:W3CDTF">2026-07-23T12:54:28Z</dcterms:modified>
</cp:coreProperties>
</file>

<file path=docProps/custom.xml><?xml version="1.0" encoding="utf-8"?>
<Properties xmlns="http://schemas.openxmlformats.org/officeDocument/2006/custom-properties" xmlns:vt="http://schemas.openxmlformats.org/officeDocument/2006/docPropsVTypes"/>
</file>